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14EE073D" w:rsidR="0003606B" w:rsidRPr="00F95A88" w:rsidRDefault="00A92D08"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57D8746E" w:rsidR="0003606B" w:rsidRPr="007709BA" w:rsidRDefault="0003606B" w:rsidP="0003606B">
      <w:pPr>
        <w:pStyle w:val="Default"/>
        <w:jc w:val="both"/>
        <w:rPr>
          <w:sz w:val="18"/>
          <w:szCs w:val="18"/>
        </w:rPr>
      </w:pPr>
      <w:r w:rsidRPr="007709BA">
        <w:rPr>
          <w:sz w:val="18"/>
          <w:szCs w:val="18"/>
        </w:rPr>
        <w:t xml:space="preserve">The transfer of copyright gives </w:t>
      </w:r>
      <w:r w:rsidR="00E61548">
        <w:rPr>
          <w:sz w:val="18"/>
          <w:szCs w:val="18"/>
        </w:rPr>
        <w:t>IJEEE</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E61548">
        <w:rPr>
          <w:sz w:val="18"/>
          <w:szCs w:val="18"/>
        </w:rPr>
        <w:t>IJEEE</w:t>
      </w:r>
      <w:r w:rsidRPr="007709BA">
        <w:rPr>
          <w:sz w:val="18"/>
          <w:szCs w:val="18"/>
        </w:rPr>
        <w:t xml:space="preserve"> all rights in and to Author’s work in and contributions to the Work. In connection with this assignment, the Author acknowledges that </w:t>
      </w:r>
      <w:r w:rsidR="00E61548">
        <w:rPr>
          <w:sz w:val="18"/>
          <w:szCs w:val="18"/>
        </w:rPr>
        <w:t>IJEEE</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174043DE"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E61548">
        <w:rPr>
          <w:sz w:val="18"/>
          <w:szCs w:val="18"/>
        </w:rPr>
        <w:t>IJEEE</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E61548">
        <w:rPr>
          <w:sz w:val="18"/>
          <w:szCs w:val="18"/>
        </w:rPr>
        <w:t>IJEEE</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E61548">
        <w:rPr>
          <w:sz w:val="18"/>
          <w:szCs w:val="18"/>
        </w:rPr>
        <w:t>IJEEE</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7F99D81C"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E61548">
        <w:rPr>
          <w:sz w:val="18"/>
          <w:szCs w:val="18"/>
        </w:rPr>
        <w:t>IJEEE</w:t>
      </w:r>
      <w:r w:rsidRPr="007709BA">
        <w:rPr>
          <w:sz w:val="18"/>
          <w:szCs w:val="18"/>
          <w:lang w:eastAsia="en-IN"/>
        </w:rPr>
        <w:t xml:space="preserve"> Journal or Board members.</w:t>
      </w:r>
      <w:r w:rsidRPr="007709BA">
        <w:rPr>
          <w:sz w:val="18"/>
          <w:szCs w:val="18"/>
        </w:rPr>
        <w:t xml:space="preserve"> </w:t>
      </w:r>
    </w:p>
    <w:p w14:paraId="45F784FF" w14:textId="69765D24"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E61548">
        <w:rPr>
          <w:sz w:val="18"/>
          <w:szCs w:val="18"/>
        </w:rPr>
        <w:t>IJEEE</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C208CA" w14:textId="77777777" w:rsidR="0059090D" w:rsidRDefault="0059090D" w:rsidP="00757C42">
      <w:pPr>
        <w:spacing w:after="0" w:line="240" w:lineRule="auto"/>
      </w:pPr>
      <w:r>
        <w:separator/>
      </w:r>
    </w:p>
  </w:endnote>
  <w:endnote w:type="continuationSeparator" w:id="0">
    <w:p w14:paraId="6D5D3313" w14:textId="77777777" w:rsidR="0059090D" w:rsidRDefault="0059090D"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D41CA2" w14:textId="77777777" w:rsidR="0059090D" w:rsidRDefault="0059090D" w:rsidP="00757C42">
      <w:pPr>
        <w:spacing w:after="0" w:line="240" w:lineRule="auto"/>
      </w:pPr>
      <w:r>
        <w:separator/>
      </w:r>
    </w:p>
  </w:footnote>
  <w:footnote w:type="continuationSeparator" w:id="0">
    <w:p w14:paraId="3893B1B4" w14:textId="77777777" w:rsidR="0059090D" w:rsidRDefault="0059090D"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59090D">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0CFF146B"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28036E">
                            <w:rPr>
                              <w:rFonts w:ascii="Times New Roman" w:hAnsi="Times New Roman" w:cs="Times New Roman"/>
                              <w:b/>
                              <w:sz w:val="44"/>
                              <w:szCs w:val="44"/>
                            </w:rPr>
                            <w:t>Elect</w:t>
                          </w:r>
                          <w:r w:rsidR="00E61548">
                            <w:rPr>
                              <w:rFonts w:ascii="Times New Roman" w:hAnsi="Times New Roman" w:cs="Times New Roman"/>
                              <w:b/>
                              <w:sz w:val="44"/>
                              <w:szCs w:val="44"/>
                            </w:rPr>
                            <w:t>rical and Electronics</w:t>
                          </w:r>
                          <w:r w:rsidR="0028036E">
                            <w:rPr>
                              <w:rFonts w:ascii="Times New Roman" w:hAnsi="Times New Roman" w:cs="Times New Roman"/>
                              <w:b/>
                              <w:sz w:val="44"/>
                              <w:szCs w:val="44"/>
                            </w:rPr>
                            <w:t xml:space="preserve"> </w:t>
                          </w:r>
                          <w:r w:rsidR="00E04AF3">
                            <w:rPr>
                              <w:rFonts w:ascii="Times New Roman" w:hAnsi="Times New Roman" w:cs="Times New Roman"/>
                              <w:b/>
                              <w:sz w:val="44"/>
                              <w:szCs w:val="44"/>
                            </w:rPr>
                            <w:t>Engine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0CFF146B"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28036E">
                      <w:rPr>
                        <w:rFonts w:ascii="Times New Roman" w:hAnsi="Times New Roman" w:cs="Times New Roman"/>
                        <w:b/>
                        <w:sz w:val="44"/>
                        <w:szCs w:val="44"/>
                      </w:rPr>
                      <w:t>Elect</w:t>
                    </w:r>
                    <w:r w:rsidR="00E61548">
                      <w:rPr>
                        <w:rFonts w:ascii="Times New Roman" w:hAnsi="Times New Roman" w:cs="Times New Roman"/>
                        <w:b/>
                        <w:sz w:val="44"/>
                        <w:szCs w:val="44"/>
                      </w:rPr>
                      <w:t>rical and Electronics</w:t>
                    </w:r>
                    <w:r w:rsidR="0028036E">
                      <w:rPr>
                        <w:rFonts w:ascii="Times New Roman" w:hAnsi="Times New Roman" w:cs="Times New Roman"/>
                        <w:b/>
                        <w:sz w:val="44"/>
                        <w:szCs w:val="44"/>
                      </w:rPr>
                      <w:t xml:space="preserve"> </w:t>
                    </w:r>
                    <w:r w:rsidR="00E04AF3">
                      <w:rPr>
                        <w:rFonts w:ascii="Times New Roman" w:hAnsi="Times New Roman" w:cs="Times New Roman"/>
                        <w:b/>
                        <w:sz w:val="44"/>
                        <w:szCs w:val="44"/>
                      </w:rPr>
                      <w:t>Engineering</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59090D">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59090D">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77000"/>
    <w:rsid w:val="00097258"/>
    <w:rsid w:val="000C21C0"/>
    <w:rsid w:val="001411BE"/>
    <w:rsid w:val="001A6C0D"/>
    <w:rsid w:val="001E21D2"/>
    <w:rsid w:val="00210D6A"/>
    <w:rsid w:val="0028036E"/>
    <w:rsid w:val="002829AA"/>
    <w:rsid w:val="002B04AD"/>
    <w:rsid w:val="003173D5"/>
    <w:rsid w:val="00350C80"/>
    <w:rsid w:val="003C5AF9"/>
    <w:rsid w:val="003E0D23"/>
    <w:rsid w:val="003F7E05"/>
    <w:rsid w:val="0054649F"/>
    <w:rsid w:val="0059090D"/>
    <w:rsid w:val="005C323E"/>
    <w:rsid w:val="006555B3"/>
    <w:rsid w:val="006B1856"/>
    <w:rsid w:val="006E6DB1"/>
    <w:rsid w:val="006F0223"/>
    <w:rsid w:val="007022F8"/>
    <w:rsid w:val="00746258"/>
    <w:rsid w:val="00747641"/>
    <w:rsid w:val="00753A16"/>
    <w:rsid w:val="00757C42"/>
    <w:rsid w:val="007816AA"/>
    <w:rsid w:val="0078261E"/>
    <w:rsid w:val="00795EC5"/>
    <w:rsid w:val="008151BF"/>
    <w:rsid w:val="008942B7"/>
    <w:rsid w:val="008A2234"/>
    <w:rsid w:val="008D3AA0"/>
    <w:rsid w:val="008E3317"/>
    <w:rsid w:val="009048BC"/>
    <w:rsid w:val="00976C64"/>
    <w:rsid w:val="009C0DEA"/>
    <w:rsid w:val="00A20643"/>
    <w:rsid w:val="00A63192"/>
    <w:rsid w:val="00A6736E"/>
    <w:rsid w:val="00A75CBB"/>
    <w:rsid w:val="00A85EE8"/>
    <w:rsid w:val="00A87B1D"/>
    <w:rsid w:val="00A92D08"/>
    <w:rsid w:val="00AA41EE"/>
    <w:rsid w:val="00AB09CF"/>
    <w:rsid w:val="00AB36DD"/>
    <w:rsid w:val="00AB5A79"/>
    <w:rsid w:val="00B14F06"/>
    <w:rsid w:val="00B92612"/>
    <w:rsid w:val="00B95E52"/>
    <w:rsid w:val="00BB657D"/>
    <w:rsid w:val="00C12B49"/>
    <w:rsid w:val="00C23360"/>
    <w:rsid w:val="00C56AC4"/>
    <w:rsid w:val="00C63A58"/>
    <w:rsid w:val="00C76F13"/>
    <w:rsid w:val="00C80A40"/>
    <w:rsid w:val="00CC47EC"/>
    <w:rsid w:val="00CD5D53"/>
    <w:rsid w:val="00DB2EC1"/>
    <w:rsid w:val="00DD41B4"/>
    <w:rsid w:val="00DF2F5D"/>
    <w:rsid w:val="00DF3BB6"/>
    <w:rsid w:val="00E00ABF"/>
    <w:rsid w:val="00E04AF3"/>
    <w:rsid w:val="00E15F5C"/>
    <w:rsid w:val="00E61548"/>
    <w:rsid w:val="00E82E70"/>
    <w:rsid w:val="00ED4980"/>
    <w:rsid w:val="00F0145D"/>
    <w:rsid w:val="00F024AE"/>
    <w:rsid w:val="00F032A1"/>
    <w:rsid w:val="00F1180B"/>
    <w:rsid w:val="00F11A97"/>
    <w:rsid w:val="00F13AEC"/>
    <w:rsid w:val="00F21151"/>
    <w:rsid w:val="00F34E26"/>
    <w:rsid w:val="00F666CD"/>
    <w:rsid w:val="00F80DDE"/>
    <w:rsid w:val="00FA24B4"/>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BF2B60-88A0-43E1-846B-80A3CF15E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29:00Z</dcterms:created>
  <dcterms:modified xsi:type="dcterms:W3CDTF">2022-02-18T07:17:00Z</dcterms:modified>
</cp:coreProperties>
</file>